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10-18</w:t>
      </w:r>
      <w:r>
        <w:t xml:space="preserve"> </w:t>
      </w:r>
      <w:r>
        <w:t xml:space="preserve">06:14:2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3e8c134a1ea67d5288e7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10-18T06:14:36Z</dcterms:created>
  <dcterms:modified xsi:type="dcterms:W3CDTF">2021-10-18T06:1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10-18 06:14:26</vt:lpwstr>
  </property>
</Properties>
</file>